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F12FE" w14:textId="77777777" w:rsidR="00983135" w:rsidRDefault="00CD1B09" w:rsidP="00983135">
      <w:pPr>
        <w:rPr>
          <w:rFonts w:ascii="Arial Nova" w:hAnsi="Arial Nova"/>
          <w:sz w:val="20"/>
          <w:szCs w:val="20"/>
        </w:rPr>
      </w:pPr>
      <w:r w:rsidRPr="00307675">
        <w:rPr>
          <w:rFonts w:ascii="Arial Nova" w:hAnsi="Arial Nov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06C6916" wp14:editId="1A08387A">
                <wp:simplePos x="0" y="0"/>
                <wp:positionH relativeFrom="margin">
                  <wp:posOffset>2499995</wp:posOffset>
                </wp:positionH>
                <wp:positionV relativeFrom="paragraph">
                  <wp:posOffset>4445</wp:posOffset>
                </wp:positionV>
                <wp:extent cx="3217545" cy="1614170"/>
                <wp:effectExtent l="0" t="0" r="1905" b="50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7545" cy="1614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65FCB3" w14:textId="77777777" w:rsidR="00CD1B09" w:rsidRDefault="00CD1B09" w:rsidP="00CD1B09">
                            <w:pPr>
                              <w:pStyle w:val="NoSpacing"/>
                              <w:jc w:val="right"/>
                            </w:pPr>
                            <w:r>
                              <w:t xml:space="preserve">Please return your </w:t>
                            </w:r>
                            <w:r w:rsidR="00B833A3">
                              <w:t>completed form with payment to:</w:t>
                            </w:r>
                          </w:p>
                          <w:p w14:paraId="619C1067" w14:textId="77777777" w:rsidR="00BB01FA" w:rsidRDefault="002E0BA3" w:rsidP="00BB01FA">
                            <w:pPr>
                              <w:pStyle w:val="NoSpacing"/>
                              <w:jc w:val="right"/>
                            </w:pPr>
                            <w:r>
                              <w:t>Carly Mills</w:t>
                            </w:r>
                            <w:r w:rsidR="00BB01FA">
                              <w:t xml:space="preserve">-Jones </w:t>
                            </w:r>
                          </w:p>
                          <w:p w14:paraId="3B2E3428" w14:textId="77777777" w:rsidR="00BB01FA" w:rsidRDefault="00BB01FA" w:rsidP="00BB01FA">
                            <w:pPr>
                              <w:pStyle w:val="NoSpacing"/>
                              <w:jc w:val="right"/>
                            </w:pPr>
                            <w:r>
                              <w:t>Llwyn</w:t>
                            </w:r>
                          </w:p>
                          <w:p w14:paraId="7693BC38" w14:textId="77777777" w:rsidR="00BB01FA" w:rsidRDefault="00BB01FA" w:rsidP="00BB01FA">
                            <w:pPr>
                              <w:pStyle w:val="NoSpacing"/>
                              <w:jc w:val="right"/>
                            </w:pPr>
                            <w:r>
                              <w:t>New Park Road</w:t>
                            </w:r>
                          </w:p>
                          <w:p w14:paraId="1CA89A72" w14:textId="77777777" w:rsidR="00BB01FA" w:rsidRDefault="00983135" w:rsidP="00BB01FA">
                            <w:pPr>
                              <w:pStyle w:val="NoSpacing"/>
                              <w:jc w:val="right"/>
                            </w:pPr>
                            <w:r>
                              <w:t>Holyhead, Anglesey</w:t>
                            </w:r>
                          </w:p>
                          <w:p w14:paraId="0B39C2B0" w14:textId="77777777" w:rsidR="00BB01FA" w:rsidRDefault="00BB01FA" w:rsidP="00BB01FA">
                            <w:pPr>
                              <w:pStyle w:val="NoSpacing"/>
                              <w:jc w:val="right"/>
                            </w:pPr>
                            <w:r>
                              <w:t xml:space="preserve">North Wales </w:t>
                            </w:r>
                          </w:p>
                          <w:p w14:paraId="41EE810D" w14:textId="77777777" w:rsidR="007E3113" w:rsidRDefault="00BB01FA" w:rsidP="00BB01FA">
                            <w:pPr>
                              <w:pStyle w:val="NoSpacing"/>
                              <w:jc w:val="right"/>
                            </w:pPr>
                            <w:r>
                              <w:t xml:space="preserve">LL65 1PH </w:t>
                            </w:r>
                          </w:p>
                          <w:p w14:paraId="75D9A284" w14:textId="77777777" w:rsidR="00983135" w:rsidRDefault="00983135" w:rsidP="00CD1B09">
                            <w:pPr>
                              <w:pStyle w:val="NoSpacing"/>
                              <w:jc w:val="right"/>
                            </w:pPr>
                            <w:r>
                              <w:t>01407 459062</w:t>
                            </w:r>
                            <w:r w:rsidR="0047675C">
                              <w:t>/07525 812885</w:t>
                            </w:r>
                          </w:p>
                          <w:p w14:paraId="393C9724" w14:textId="77777777" w:rsidR="007E3113" w:rsidRDefault="000418F4" w:rsidP="00CD1B09">
                            <w:pPr>
                              <w:pStyle w:val="NoSpacing"/>
                              <w:jc w:val="right"/>
                            </w:pPr>
                            <w:hyperlink r:id="rId4" w:history="1">
                              <w:r w:rsidR="009151A3" w:rsidRPr="00256106">
                                <w:rPr>
                                  <w:rStyle w:val="Hyperlink"/>
                                </w:rPr>
                                <w:t>Carlyjonescarlita@icloud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6C69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6.85pt;margin-top:.35pt;width:253.35pt;height:127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" stroked="f">
                <v:textbox>
                  <w:txbxContent>
                    <w:p w14:paraId="1665FCB3" w14:textId="77777777" w:rsidR="00CD1B09" w:rsidRDefault="00CD1B09" w:rsidP="00CD1B09">
                      <w:pPr>
                        <w:pStyle w:val="NoSpacing"/>
                        <w:jc w:val="right"/>
                      </w:pPr>
                      <w:r>
                        <w:t xml:space="preserve">Please return your </w:t>
                      </w:r>
                      <w:r w:rsidR="00B833A3">
                        <w:t>completed form with payment to:</w:t>
                      </w:r>
                    </w:p>
                    <w:p w14:paraId="619C1067" w14:textId="77777777" w:rsidR="00BB01FA" w:rsidRDefault="002E0BA3" w:rsidP="00BB01FA">
                      <w:pPr>
                        <w:pStyle w:val="NoSpacing"/>
                        <w:jc w:val="right"/>
                      </w:pPr>
                      <w:r>
                        <w:t>Carly Mills</w:t>
                      </w:r>
                      <w:r w:rsidR="00BB01FA">
                        <w:t xml:space="preserve">-Jones </w:t>
                      </w:r>
                    </w:p>
                    <w:p w14:paraId="3B2E3428" w14:textId="77777777" w:rsidR="00BB01FA" w:rsidRDefault="00BB01FA" w:rsidP="00BB01FA">
                      <w:pPr>
                        <w:pStyle w:val="NoSpacing"/>
                        <w:jc w:val="right"/>
                      </w:pPr>
                      <w:proofErr w:type="spellStart"/>
                      <w:r>
                        <w:t>Llwyn</w:t>
                      </w:r>
                      <w:proofErr w:type="spellEnd"/>
                    </w:p>
                    <w:p w14:paraId="7693BC38" w14:textId="77777777" w:rsidR="00BB01FA" w:rsidRDefault="00BB01FA" w:rsidP="00BB01FA">
                      <w:pPr>
                        <w:pStyle w:val="NoSpacing"/>
                        <w:jc w:val="right"/>
                      </w:pPr>
                      <w:r>
                        <w:t>New Park Road</w:t>
                      </w:r>
                    </w:p>
                    <w:p w14:paraId="1CA89A72" w14:textId="77777777" w:rsidR="00BB01FA" w:rsidRDefault="00983135" w:rsidP="00BB01FA">
                      <w:pPr>
                        <w:pStyle w:val="NoSpacing"/>
                        <w:jc w:val="right"/>
                      </w:pPr>
                      <w:r>
                        <w:t>Holyhead, Anglesey</w:t>
                      </w:r>
                    </w:p>
                    <w:p w14:paraId="0B39C2B0" w14:textId="77777777" w:rsidR="00BB01FA" w:rsidRDefault="00BB01FA" w:rsidP="00BB01FA">
                      <w:pPr>
                        <w:pStyle w:val="NoSpacing"/>
                        <w:jc w:val="right"/>
                      </w:pPr>
                      <w:r>
                        <w:t xml:space="preserve">North Wales </w:t>
                      </w:r>
                    </w:p>
                    <w:p w14:paraId="41EE810D" w14:textId="77777777" w:rsidR="007E3113" w:rsidRDefault="00BB01FA" w:rsidP="00BB01FA">
                      <w:pPr>
                        <w:pStyle w:val="NoSpacing"/>
                        <w:jc w:val="right"/>
                      </w:pPr>
                      <w:r>
                        <w:t xml:space="preserve">LL65 1PH </w:t>
                      </w:r>
                    </w:p>
                    <w:p w14:paraId="75D9A284" w14:textId="77777777" w:rsidR="00983135" w:rsidRDefault="00983135" w:rsidP="00CD1B09">
                      <w:pPr>
                        <w:pStyle w:val="NoSpacing"/>
                        <w:jc w:val="right"/>
                      </w:pPr>
                      <w:r>
                        <w:t>01407 459062</w:t>
                      </w:r>
                      <w:r w:rsidR="0047675C">
                        <w:t>/07525 812885</w:t>
                      </w:r>
                    </w:p>
                    <w:p w14:paraId="393C9724" w14:textId="77777777" w:rsidR="007E3113" w:rsidRDefault="009022EA" w:rsidP="00CD1B09">
                      <w:pPr>
                        <w:pStyle w:val="NoSpacing"/>
                        <w:jc w:val="right"/>
                      </w:pPr>
                      <w:hyperlink r:id="rId5" w:history="1">
                        <w:r w:rsidR="009151A3" w:rsidRPr="00256106">
                          <w:rPr>
                            <w:rStyle w:val="Hyperlink"/>
                          </w:rPr>
                          <w:t>Carlyjonescarlita@icloud.com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07675">
        <w:rPr>
          <w:rFonts w:ascii="Arial Nova" w:hAnsi="Arial Nova"/>
          <w:noProof/>
          <w:sz w:val="20"/>
          <w:szCs w:val="20"/>
        </w:rPr>
        <w:drawing>
          <wp:inline distT="0" distB="0" distL="0" distR="0" wp14:anchorId="486B5EBC" wp14:editId="5A1E37E6">
            <wp:extent cx="1512699" cy="15078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LSH JUNIOR OF THE YEAR _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699" cy="1507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867FA" w14:textId="77777777" w:rsidR="00983135" w:rsidRPr="00983135" w:rsidRDefault="00983135" w:rsidP="00983135">
      <w:pPr>
        <w:rPr>
          <w:rFonts w:ascii="Arial Nova" w:hAnsi="Arial Nova"/>
          <w:sz w:val="20"/>
          <w:szCs w:val="20"/>
        </w:rPr>
      </w:pPr>
    </w:p>
    <w:p w14:paraId="1979A329" w14:textId="77777777" w:rsidR="00CD1B09" w:rsidRPr="00B33362" w:rsidRDefault="00CD1B09" w:rsidP="00307675">
      <w:pPr>
        <w:pStyle w:val="Heading1"/>
        <w:jc w:val="center"/>
        <w:rPr>
          <w:rFonts w:ascii="Arial Nova" w:hAnsi="Arial Nova"/>
          <w:b/>
          <w:color w:val="538135" w:themeColor="accent6" w:themeShade="BF"/>
          <w:sz w:val="26"/>
          <w:szCs w:val="26"/>
          <w:u w:val="single"/>
        </w:rPr>
      </w:pPr>
      <w:r w:rsidRPr="00B33362">
        <w:rPr>
          <w:rFonts w:ascii="Arial Nova" w:hAnsi="Arial Nova"/>
          <w:b/>
          <w:color w:val="538135" w:themeColor="accent6" w:themeShade="BF"/>
          <w:sz w:val="26"/>
          <w:szCs w:val="26"/>
          <w:u w:val="single"/>
        </w:rPr>
        <w:t xml:space="preserve">WELSH </w:t>
      </w:r>
      <w:r w:rsidR="00383A20" w:rsidRPr="00B33362">
        <w:rPr>
          <w:rFonts w:ascii="Arial Nova" w:hAnsi="Arial Nova"/>
          <w:b/>
          <w:color w:val="538135" w:themeColor="accent6" w:themeShade="BF"/>
          <w:sz w:val="26"/>
          <w:szCs w:val="26"/>
          <w:u w:val="single"/>
        </w:rPr>
        <w:t>JUNIOR</w:t>
      </w:r>
      <w:r w:rsidRPr="00B33362">
        <w:rPr>
          <w:rFonts w:ascii="Arial Nova" w:hAnsi="Arial Nova"/>
          <w:b/>
          <w:color w:val="538135" w:themeColor="accent6" w:themeShade="BF"/>
          <w:sz w:val="26"/>
          <w:szCs w:val="26"/>
          <w:u w:val="single"/>
        </w:rPr>
        <w:t xml:space="preserve"> </w:t>
      </w:r>
      <w:r w:rsidR="00901B92" w:rsidRPr="00B33362">
        <w:rPr>
          <w:rFonts w:ascii="Arial Nova" w:hAnsi="Arial Nova"/>
          <w:b/>
          <w:color w:val="538135" w:themeColor="accent6" w:themeShade="BF"/>
          <w:sz w:val="26"/>
          <w:szCs w:val="26"/>
          <w:u w:val="single"/>
        </w:rPr>
        <w:t xml:space="preserve">HANDLER </w:t>
      </w:r>
      <w:r w:rsidRPr="00B33362">
        <w:rPr>
          <w:rFonts w:ascii="Arial Nova" w:hAnsi="Arial Nova"/>
          <w:b/>
          <w:color w:val="538135" w:themeColor="accent6" w:themeShade="BF"/>
          <w:sz w:val="26"/>
          <w:szCs w:val="26"/>
          <w:u w:val="single"/>
        </w:rPr>
        <w:t xml:space="preserve">OF THE YEAR COMPETITION </w:t>
      </w:r>
    </w:p>
    <w:p w14:paraId="6A751E5B" w14:textId="77777777" w:rsidR="00695810" w:rsidRPr="00695810" w:rsidRDefault="00695810" w:rsidP="00695810">
      <w:pPr>
        <w:jc w:val="center"/>
      </w:pPr>
      <w:r>
        <w:t>Held under the Auspices of Cardiff Canine Society</w:t>
      </w:r>
    </w:p>
    <w:p w14:paraId="2A1A6752" w14:textId="77777777" w:rsidR="00864A1D" w:rsidRDefault="00864A1D" w:rsidP="00B833A3">
      <w:pPr>
        <w:pStyle w:val="NoSpacing"/>
        <w:jc w:val="center"/>
      </w:pPr>
    </w:p>
    <w:p w14:paraId="51FA7B98" w14:textId="4069A700" w:rsidR="00CF0476" w:rsidRDefault="00CF0476" w:rsidP="00CF0476">
      <w:pPr>
        <w:pStyle w:val="NoSpacing"/>
        <w:jc w:val="center"/>
      </w:pPr>
      <w:r>
        <w:t xml:space="preserve">Competition to be held </w:t>
      </w:r>
      <w:proofErr w:type="gramStart"/>
      <w:r>
        <w:t>on:</w:t>
      </w:r>
      <w:proofErr w:type="gramEnd"/>
      <w:r>
        <w:t xml:space="preserve"> Saturday </w:t>
      </w:r>
      <w:r w:rsidR="000418F4">
        <w:t>February 29</w:t>
      </w:r>
      <w:r w:rsidR="000418F4" w:rsidRPr="000418F4">
        <w:rPr>
          <w:vertAlign w:val="superscript"/>
        </w:rPr>
        <w:t>th</w:t>
      </w:r>
      <w:r w:rsidR="000418F4">
        <w:t xml:space="preserve"> </w:t>
      </w:r>
      <w:r>
        <w:t>20</w:t>
      </w:r>
      <w:r w:rsidR="000418F4">
        <w:t>20</w:t>
      </w:r>
      <w:r>
        <w:t xml:space="preserve"> at:</w:t>
      </w:r>
    </w:p>
    <w:p w14:paraId="11646903" w14:textId="7B9DAB3E" w:rsidR="00CF0476" w:rsidRDefault="00CF0476" w:rsidP="00CF0476">
      <w:pPr>
        <w:pStyle w:val="NoSpacing"/>
        <w:jc w:val="center"/>
      </w:pPr>
      <w:r>
        <w:t>*Clwyd Morgannwg Hall, Drover’s Court, Royal Welsh Showground, Builth Wells LD2 3SY</w:t>
      </w:r>
    </w:p>
    <w:p w14:paraId="6ABF562B" w14:textId="357F95E3" w:rsidR="00E35768" w:rsidRPr="00E35768" w:rsidRDefault="00E35768" w:rsidP="00CF0476">
      <w:pPr>
        <w:pStyle w:val="NoSpacing"/>
        <w:jc w:val="center"/>
        <w:rPr>
          <w:i/>
          <w:sz w:val="18"/>
          <w:szCs w:val="18"/>
        </w:rPr>
      </w:pPr>
      <w:r w:rsidRPr="00E35768">
        <w:rPr>
          <w:i/>
          <w:sz w:val="18"/>
          <w:szCs w:val="18"/>
        </w:rPr>
        <w:t>(</w:t>
      </w:r>
      <w:r w:rsidR="009022EA">
        <w:rPr>
          <w:i/>
          <w:sz w:val="18"/>
          <w:szCs w:val="18"/>
        </w:rPr>
        <w:t>O</w:t>
      </w:r>
      <w:r w:rsidRPr="00E35768">
        <w:rPr>
          <w:i/>
          <w:sz w:val="18"/>
          <w:szCs w:val="18"/>
        </w:rPr>
        <w:t xml:space="preserve">therwise known as the </w:t>
      </w:r>
      <w:r w:rsidR="009022EA">
        <w:rPr>
          <w:i/>
          <w:sz w:val="18"/>
          <w:szCs w:val="18"/>
        </w:rPr>
        <w:t>O</w:t>
      </w:r>
      <w:r w:rsidRPr="00E35768">
        <w:rPr>
          <w:i/>
          <w:sz w:val="18"/>
          <w:szCs w:val="18"/>
        </w:rPr>
        <w:t xml:space="preserve">ld </w:t>
      </w:r>
      <w:r w:rsidR="009022EA">
        <w:rPr>
          <w:i/>
          <w:sz w:val="18"/>
          <w:szCs w:val="18"/>
        </w:rPr>
        <w:t>F</w:t>
      </w:r>
      <w:r w:rsidRPr="00E35768">
        <w:rPr>
          <w:i/>
          <w:sz w:val="18"/>
          <w:szCs w:val="18"/>
        </w:rPr>
        <w:t xml:space="preserve">ood </w:t>
      </w:r>
      <w:r w:rsidR="009022EA">
        <w:rPr>
          <w:i/>
          <w:sz w:val="18"/>
          <w:szCs w:val="18"/>
        </w:rPr>
        <w:t>H</w:t>
      </w:r>
      <w:r w:rsidRPr="00E35768">
        <w:rPr>
          <w:i/>
          <w:sz w:val="18"/>
          <w:szCs w:val="18"/>
        </w:rPr>
        <w:t>all)</w:t>
      </w:r>
    </w:p>
    <w:p w14:paraId="541D560E" w14:textId="77777777" w:rsidR="00CF0476" w:rsidRDefault="00CF0476" w:rsidP="00CF0476"/>
    <w:p w14:paraId="064FD76B" w14:textId="235CEBAB" w:rsidR="00F549B2" w:rsidRPr="00F549B2" w:rsidRDefault="00CF0476" w:rsidP="00CF0476">
      <w:pPr>
        <w:jc w:val="center"/>
        <w:rPr>
          <w:rFonts w:ascii="Arial Nova" w:hAnsi="Arial Nova"/>
          <w:b/>
          <w:sz w:val="20"/>
          <w:szCs w:val="20"/>
        </w:rPr>
      </w:pPr>
      <w:r>
        <w:rPr>
          <w:rFonts w:ascii="Arial Nova" w:hAnsi="Arial Nova"/>
          <w:b/>
          <w:sz w:val="20"/>
          <w:szCs w:val="20"/>
        </w:rPr>
        <w:t xml:space="preserve">ENTRIES CLOSE: </w:t>
      </w:r>
      <w:r w:rsidR="000418F4">
        <w:rPr>
          <w:rFonts w:ascii="Arial Nova" w:hAnsi="Arial Nova"/>
          <w:b/>
          <w:sz w:val="20"/>
          <w:szCs w:val="20"/>
        </w:rPr>
        <w:t>February 3</w:t>
      </w:r>
      <w:r w:rsidR="000418F4" w:rsidRPr="000418F4">
        <w:rPr>
          <w:rFonts w:ascii="Arial Nova" w:hAnsi="Arial Nova"/>
          <w:b/>
          <w:sz w:val="20"/>
          <w:szCs w:val="20"/>
          <w:vertAlign w:val="superscript"/>
        </w:rPr>
        <w:t>rd</w:t>
      </w:r>
      <w:proofErr w:type="gramStart"/>
      <w:r w:rsidR="000418F4">
        <w:rPr>
          <w:rFonts w:ascii="Arial Nova" w:hAnsi="Arial Nova"/>
          <w:b/>
          <w:sz w:val="20"/>
          <w:szCs w:val="20"/>
        </w:rPr>
        <w:t xml:space="preserve"> </w:t>
      </w:r>
      <w:r>
        <w:rPr>
          <w:rFonts w:ascii="Arial Nova" w:hAnsi="Arial Nova"/>
          <w:b/>
          <w:sz w:val="20"/>
          <w:szCs w:val="20"/>
        </w:rPr>
        <w:t>20</w:t>
      </w:r>
      <w:r w:rsidR="000418F4">
        <w:rPr>
          <w:rFonts w:ascii="Arial Nova" w:hAnsi="Arial Nova"/>
          <w:b/>
          <w:sz w:val="20"/>
          <w:szCs w:val="20"/>
        </w:rPr>
        <w:t>20</w:t>
      </w:r>
      <w:proofErr w:type="gramEnd"/>
    </w:p>
    <w:p w14:paraId="4007D9D2" w14:textId="77777777" w:rsidR="0047675C" w:rsidRDefault="0047675C" w:rsidP="00F549B2">
      <w:pPr>
        <w:jc w:val="center"/>
        <w:rPr>
          <w:rFonts w:ascii="Arial Nova" w:hAnsi="Arial Nova"/>
          <w:sz w:val="20"/>
          <w:szCs w:val="20"/>
        </w:rPr>
      </w:pPr>
    </w:p>
    <w:p w14:paraId="083C1EBD" w14:textId="77777777" w:rsidR="006714DC" w:rsidRDefault="006714DC" w:rsidP="0028701E">
      <w:pPr>
        <w:jc w:val="center"/>
        <w:rPr>
          <w:rFonts w:ascii="Arial Nova" w:hAnsi="Arial Nova"/>
          <w:b/>
          <w:color w:val="FF0000"/>
          <w:sz w:val="44"/>
          <w:szCs w:val="44"/>
          <w:u w:val="single"/>
        </w:rPr>
      </w:pPr>
      <w:r w:rsidRPr="0028701E">
        <w:rPr>
          <w:rFonts w:ascii="Arial Nova" w:hAnsi="Arial Nova"/>
          <w:b/>
          <w:color w:val="FF0000"/>
          <w:sz w:val="44"/>
          <w:szCs w:val="44"/>
          <w:u w:val="single"/>
        </w:rPr>
        <w:t>CHECKLIST</w:t>
      </w:r>
      <w:bookmarkStart w:id="0" w:name="_GoBack"/>
      <w:bookmarkEnd w:id="0"/>
    </w:p>
    <w:p w14:paraId="0573FD26" w14:textId="77777777" w:rsidR="0028701E" w:rsidRPr="0028701E" w:rsidRDefault="0028701E" w:rsidP="0028701E">
      <w:pPr>
        <w:jc w:val="center"/>
        <w:rPr>
          <w:rFonts w:ascii="Arial Nova" w:hAnsi="Arial Nova"/>
          <w:b/>
          <w:color w:val="FF0000"/>
          <w:sz w:val="44"/>
          <w:szCs w:val="44"/>
          <w:u w:val="single"/>
        </w:rPr>
      </w:pPr>
    </w:p>
    <w:p w14:paraId="4DC34F07" w14:textId="77777777" w:rsidR="006714DC" w:rsidRPr="00004C07" w:rsidRDefault="006714DC" w:rsidP="006714DC">
      <w:pPr>
        <w:rPr>
          <w:rFonts w:ascii="Arial Nova" w:hAnsi="Arial Nova"/>
          <w:sz w:val="52"/>
          <w:szCs w:val="52"/>
        </w:rPr>
      </w:pPr>
      <w:r w:rsidRPr="00004C07">
        <w:rPr>
          <w:rFonts w:ascii="Wingdings" w:hAnsi="Wingdings"/>
          <w:sz w:val="52"/>
          <w:szCs w:val="52"/>
        </w:rPr>
        <w:t></w:t>
      </w:r>
      <w:r w:rsidRPr="00004C07">
        <w:rPr>
          <w:rFonts w:ascii="Wingdings" w:hAnsi="Wingdings"/>
          <w:sz w:val="52"/>
          <w:szCs w:val="52"/>
        </w:rPr>
        <w:t></w:t>
      </w:r>
      <w:r w:rsidRPr="00004C07">
        <w:rPr>
          <w:rFonts w:ascii="Arial Nova" w:hAnsi="Arial Nova"/>
          <w:sz w:val="52"/>
          <w:szCs w:val="52"/>
        </w:rPr>
        <w:tab/>
      </w:r>
      <w:r w:rsidRPr="00004C07">
        <w:rPr>
          <w:rFonts w:ascii="Arial Nova" w:hAnsi="Arial Nova"/>
          <w:sz w:val="32"/>
          <w:szCs w:val="32"/>
        </w:rPr>
        <w:t>YOUR CHEQUE</w:t>
      </w:r>
      <w:r w:rsidRPr="00004C07">
        <w:rPr>
          <w:rFonts w:ascii="Arial Nova" w:hAnsi="Arial Nova"/>
          <w:sz w:val="52"/>
          <w:szCs w:val="52"/>
        </w:rPr>
        <w:t xml:space="preserve"> </w:t>
      </w:r>
    </w:p>
    <w:p w14:paraId="58BBB089" w14:textId="77777777" w:rsidR="006714DC" w:rsidRPr="00004C07" w:rsidRDefault="006714DC" w:rsidP="0028701E">
      <w:pPr>
        <w:ind w:left="1440" w:firstLine="720"/>
        <w:rPr>
          <w:rFonts w:ascii="Arial Nova" w:hAnsi="Arial Nova"/>
          <w:sz w:val="20"/>
          <w:szCs w:val="20"/>
        </w:rPr>
      </w:pPr>
      <w:r w:rsidRPr="00004C07">
        <w:rPr>
          <w:rFonts w:ascii="Arial Nova" w:hAnsi="Arial Nova"/>
          <w:sz w:val="20"/>
          <w:szCs w:val="20"/>
        </w:rPr>
        <w:t>(Non-Refundable) Payable to ‘The Welsh Junior of the Year’</w:t>
      </w:r>
    </w:p>
    <w:p w14:paraId="33704E50" w14:textId="77777777" w:rsidR="006714DC" w:rsidRPr="00004C07" w:rsidRDefault="006714DC" w:rsidP="006714DC">
      <w:pPr>
        <w:rPr>
          <w:rFonts w:ascii="Arial Nova" w:hAnsi="Arial Nova"/>
          <w:sz w:val="52"/>
          <w:szCs w:val="52"/>
        </w:rPr>
      </w:pPr>
      <w:r w:rsidRPr="00004C07">
        <w:rPr>
          <w:rFonts w:ascii="Wingdings" w:hAnsi="Wingdings"/>
          <w:sz w:val="52"/>
          <w:szCs w:val="52"/>
        </w:rPr>
        <w:t></w:t>
      </w:r>
      <w:r w:rsidRPr="00004C07">
        <w:rPr>
          <w:rFonts w:ascii="Wingdings" w:hAnsi="Wingdings"/>
          <w:sz w:val="52"/>
          <w:szCs w:val="52"/>
        </w:rPr>
        <w:t></w:t>
      </w:r>
      <w:r w:rsidRPr="00004C07">
        <w:rPr>
          <w:rFonts w:ascii="Arial Nova" w:hAnsi="Arial Nova"/>
          <w:sz w:val="52"/>
          <w:szCs w:val="52"/>
        </w:rPr>
        <w:tab/>
      </w:r>
      <w:r w:rsidR="0028701E" w:rsidRPr="0028701E">
        <w:rPr>
          <w:rFonts w:ascii="Arial Nova" w:hAnsi="Arial Nova"/>
          <w:sz w:val="32"/>
          <w:szCs w:val="32"/>
        </w:rPr>
        <w:t>YOUR</w:t>
      </w:r>
      <w:r w:rsidR="0028701E">
        <w:rPr>
          <w:rFonts w:ascii="Arial Nova" w:hAnsi="Arial Nova"/>
          <w:sz w:val="52"/>
          <w:szCs w:val="52"/>
        </w:rPr>
        <w:t xml:space="preserve"> </w:t>
      </w:r>
      <w:r w:rsidRPr="00004C07">
        <w:rPr>
          <w:rFonts w:ascii="Arial Nova" w:hAnsi="Arial Nova"/>
          <w:sz w:val="32"/>
          <w:szCs w:val="32"/>
        </w:rPr>
        <w:t>ENTRY DETAILS</w:t>
      </w:r>
    </w:p>
    <w:p w14:paraId="76792508" w14:textId="77777777" w:rsidR="006714DC" w:rsidRPr="00004C07" w:rsidRDefault="006714DC" w:rsidP="006714DC">
      <w:pPr>
        <w:rPr>
          <w:rFonts w:ascii="Arial Nova" w:hAnsi="Arial Nova"/>
          <w:sz w:val="52"/>
          <w:szCs w:val="52"/>
        </w:rPr>
      </w:pPr>
      <w:r w:rsidRPr="00004C07">
        <w:rPr>
          <w:rFonts w:ascii="Wingdings" w:hAnsi="Wingdings"/>
          <w:sz w:val="52"/>
          <w:szCs w:val="52"/>
        </w:rPr>
        <w:t></w:t>
      </w:r>
      <w:r w:rsidRPr="00004C07">
        <w:rPr>
          <w:rFonts w:ascii="Wingdings" w:hAnsi="Wingdings"/>
          <w:sz w:val="52"/>
          <w:szCs w:val="52"/>
        </w:rPr>
        <w:t></w:t>
      </w:r>
      <w:r w:rsidRPr="0028701E">
        <w:rPr>
          <w:rFonts w:ascii="Arial Nova" w:hAnsi="Arial Nova"/>
          <w:sz w:val="32"/>
          <w:szCs w:val="32"/>
        </w:rPr>
        <w:tab/>
      </w:r>
      <w:r w:rsidR="0028701E" w:rsidRPr="0028701E">
        <w:rPr>
          <w:rFonts w:ascii="Arial Nova" w:hAnsi="Arial Nova"/>
          <w:sz w:val="32"/>
          <w:szCs w:val="32"/>
        </w:rPr>
        <w:t>YOUR</w:t>
      </w:r>
      <w:r w:rsidR="0028701E">
        <w:rPr>
          <w:rFonts w:ascii="Arial Nova" w:hAnsi="Arial Nova"/>
          <w:sz w:val="52"/>
          <w:szCs w:val="52"/>
        </w:rPr>
        <w:t xml:space="preserve"> </w:t>
      </w:r>
      <w:r w:rsidRPr="00004C07">
        <w:rPr>
          <w:rFonts w:ascii="Arial Nova" w:hAnsi="Arial Nova"/>
          <w:sz w:val="32"/>
          <w:szCs w:val="32"/>
        </w:rPr>
        <w:t xml:space="preserve">PHOTOGRAPH </w:t>
      </w:r>
    </w:p>
    <w:p w14:paraId="208E992C" w14:textId="77777777" w:rsidR="006714DC" w:rsidRPr="0028701E" w:rsidRDefault="006714DC" w:rsidP="0028701E">
      <w:pPr>
        <w:ind w:left="1440" w:firstLine="720"/>
        <w:rPr>
          <w:rFonts w:ascii="Arial Nova" w:hAnsi="Arial Nova"/>
          <w:sz w:val="20"/>
          <w:szCs w:val="20"/>
        </w:rPr>
      </w:pPr>
      <w:r w:rsidRPr="0028701E">
        <w:rPr>
          <w:rFonts w:ascii="Arial Nova" w:hAnsi="Arial Nova"/>
          <w:sz w:val="20"/>
          <w:szCs w:val="20"/>
        </w:rPr>
        <w:t>(Electronic Copy - 300 DPI - Copyright Released)</w:t>
      </w:r>
    </w:p>
    <w:p w14:paraId="1996EACE" w14:textId="77777777" w:rsidR="006714DC" w:rsidRPr="00004C07" w:rsidRDefault="006714DC" w:rsidP="006714DC">
      <w:pPr>
        <w:rPr>
          <w:rFonts w:ascii="Arial Nova" w:hAnsi="Arial Nova"/>
          <w:sz w:val="52"/>
          <w:szCs w:val="52"/>
        </w:rPr>
      </w:pPr>
      <w:r w:rsidRPr="00004C07">
        <w:rPr>
          <w:rFonts w:ascii="Wingdings" w:hAnsi="Wingdings"/>
          <w:sz w:val="52"/>
          <w:szCs w:val="52"/>
        </w:rPr>
        <w:t></w:t>
      </w:r>
      <w:r w:rsidRPr="00004C07">
        <w:rPr>
          <w:rFonts w:ascii="Wingdings" w:hAnsi="Wingdings"/>
          <w:sz w:val="52"/>
          <w:szCs w:val="52"/>
        </w:rPr>
        <w:t></w:t>
      </w:r>
      <w:r w:rsidRPr="00004C07">
        <w:rPr>
          <w:rFonts w:ascii="Arial Nova" w:hAnsi="Arial Nova"/>
          <w:sz w:val="52"/>
          <w:szCs w:val="52"/>
        </w:rPr>
        <w:tab/>
      </w:r>
      <w:r w:rsidRPr="0028701E">
        <w:rPr>
          <w:rFonts w:ascii="Arial Nova" w:hAnsi="Arial Nova"/>
          <w:sz w:val="32"/>
          <w:szCs w:val="32"/>
        </w:rPr>
        <w:t>COMMENTATOR</w:t>
      </w:r>
      <w:r w:rsidR="0028701E" w:rsidRPr="0028701E">
        <w:rPr>
          <w:rFonts w:ascii="Arial Nova" w:hAnsi="Arial Nova"/>
          <w:sz w:val="32"/>
          <w:szCs w:val="32"/>
        </w:rPr>
        <w:t xml:space="preserve"> NOTES</w:t>
      </w:r>
    </w:p>
    <w:p w14:paraId="0900FC70" w14:textId="1D1ACFEB" w:rsidR="006714DC" w:rsidRPr="000579BA" w:rsidRDefault="006714DC" w:rsidP="006714DC">
      <w:pPr>
        <w:rPr>
          <w:rFonts w:ascii="Arial Nova" w:hAnsi="Arial Nova"/>
          <w:sz w:val="52"/>
          <w:szCs w:val="52"/>
        </w:rPr>
      </w:pPr>
      <w:r w:rsidRPr="00004C07">
        <w:rPr>
          <w:rFonts w:ascii="Wingdings" w:hAnsi="Wingdings"/>
          <w:sz w:val="52"/>
          <w:szCs w:val="52"/>
        </w:rPr>
        <w:t></w:t>
      </w:r>
      <w:r w:rsidRPr="00004C07">
        <w:rPr>
          <w:rFonts w:ascii="Wingdings" w:hAnsi="Wingdings"/>
          <w:sz w:val="52"/>
          <w:szCs w:val="52"/>
        </w:rPr>
        <w:t></w:t>
      </w:r>
      <w:r w:rsidRPr="00004C07">
        <w:rPr>
          <w:rFonts w:ascii="Arial Nova" w:hAnsi="Arial Nova"/>
          <w:sz w:val="52"/>
          <w:szCs w:val="52"/>
        </w:rPr>
        <w:tab/>
      </w:r>
      <w:r w:rsidRPr="0028701E">
        <w:rPr>
          <w:rFonts w:ascii="Arial Nova" w:hAnsi="Arial Nova"/>
          <w:sz w:val="32"/>
          <w:szCs w:val="32"/>
        </w:rPr>
        <w:t>NUMBER OF TICKETS REQUIRED</w:t>
      </w:r>
      <w:r w:rsidR="0028701E">
        <w:rPr>
          <w:rFonts w:ascii="Arial Nova" w:hAnsi="Arial Nova"/>
          <w:sz w:val="32"/>
          <w:szCs w:val="32"/>
        </w:rPr>
        <w:t>…………………….</w:t>
      </w:r>
    </w:p>
    <w:p w14:paraId="05E109E4" w14:textId="77777777" w:rsidR="0028701E" w:rsidRPr="006714DC" w:rsidRDefault="0028701E" w:rsidP="006714DC">
      <w:pPr>
        <w:rPr>
          <w:rFonts w:ascii="Arial Nova" w:hAnsi="Arial Nova"/>
          <w:sz w:val="20"/>
          <w:szCs w:val="20"/>
        </w:rPr>
      </w:pPr>
    </w:p>
    <w:p w14:paraId="254521F5" w14:textId="77777777" w:rsidR="006714DC" w:rsidRPr="0028701E" w:rsidRDefault="006714DC" w:rsidP="0028701E">
      <w:pPr>
        <w:jc w:val="center"/>
        <w:rPr>
          <w:rFonts w:ascii="Arial Nova" w:hAnsi="Arial Nova"/>
          <w:b/>
          <w:color w:val="385623" w:themeColor="accent6" w:themeShade="80"/>
          <w:sz w:val="24"/>
          <w:szCs w:val="24"/>
          <w:u w:val="single"/>
        </w:rPr>
      </w:pPr>
      <w:r w:rsidRPr="00CF0476">
        <w:rPr>
          <w:rFonts w:ascii="Arial Nova" w:hAnsi="Arial Nova"/>
          <w:b/>
          <w:color w:val="385623" w:themeColor="accent6" w:themeShade="80"/>
          <w:sz w:val="24"/>
          <w:szCs w:val="24"/>
          <w:highlight w:val="yellow"/>
          <w:u w:val="single"/>
        </w:rPr>
        <w:t>PLEASE RETURN THIS SHEET WITH ALL THE RELEVANT PAPERWORK</w:t>
      </w:r>
    </w:p>
    <w:p w14:paraId="68347B55" w14:textId="77777777" w:rsidR="009A6605" w:rsidRPr="0028701E" w:rsidRDefault="006714DC" w:rsidP="0028701E">
      <w:pPr>
        <w:jc w:val="center"/>
        <w:rPr>
          <w:rFonts w:ascii="Arial Nova" w:hAnsi="Arial Nova"/>
          <w:b/>
          <w:color w:val="385623" w:themeColor="accent6" w:themeShade="80"/>
          <w:sz w:val="24"/>
          <w:szCs w:val="24"/>
          <w:u w:val="single"/>
        </w:rPr>
      </w:pPr>
      <w:r w:rsidRPr="00CF0476">
        <w:rPr>
          <w:rFonts w:ascii="Arial Nova" w:hAnsi="Arial Nova"/>
          <w:b/>
          <w:color w:val="385623" w:themeColor="accent6" w:themeShade="80"/>
          <w:sz w:val="24"/>
          <w:szCs w:val="24"/>
          <w:highlight w:val="yellow"/>
          <w:u w:val="single"/>
        </w:rPr>
        <w:t>THANK YOU</w:t>
      </w:r>
    </w:p>
    <w:sectPr w:rsidR="009A6605" w:rsidRPr="002870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DMyNTQ3s7Q0NTVU0lEKTi0uzszPAykwrAUAFen2DywAAAA="/>
  </w:docVars>
  <w:rsids>
    <w:rsidRoot w:val="00CD1B09"/>
    <w:rsid w:val="00004C07"/>
    <w:rsid w:val="000418F4"/>
    <w:rsid w:val="00043132"/>
    <w:rsid w:val="000579BA"/>
    <w:rsid w:val="00152F1C"/>
    <w:rsid w:val="00194AF7"/>
    <w:rsid w:val="001A62D7"/>
    <w:rsid w:val="00280A68"/>
    <w:rsid w:val="0028701E"/>
    <w:rsid w:val="002E0BA3"/>
    <w:rsid w:val="002F175C"/>
    <w:rsid w:val="00307675"/>
    <w:rsid w:val="00324E10"/>
    <w:rsid w:val="00383A20"/>
    <w:rsid w:val="003F339B"/>
    <w:rsid w:val="0047675C"/>
    <w:rsid w:val="004F5DB8"/>
    <w:rsid w:val="006714DC"/>
    <w:rsid w:val="006716D7"/>
    <w:rsid w:val="00695810"/>
    <w:rsid w:val="00711D3D"/>
    <w:rsid w:val="007E3113"/>
    <w:rsid w:val="00864A1D"/>
    <w:rsid w:val="008D77E2"/>
    <w:rsid w:val="00901B92"/>
    <w:rsid w:val="00902251"/>
    <w:rsid w:val="009022EA"/>
    <w:rsid w:val="009151A3"/>
    <w:rsid w:val="00937DF7"/>
    <w:rsid w:val="009530F7"/>
    <w:rsid w:val="00983135"/>
    <w:rsid w:val="009A6605"/>
    <w:rsid w:val="00AF77F7"/>
    <w:rsid w:val="00B31894"/>
    <w:rsid w:val="00B33362"/>
    <w:rsid w:val="00B635BD"/>
    <w:rsid w:val="00B833A3"/>
    <w:rsid w:val="00BB01FA"/>
    <w:rsid w:val="00BD4AC5"/>
    <w:rsid w:val="00CB185A"/>
    <w:rsid w:val="00CD1B09"/>
    <w:rsid w:val="00CF0476"/>
    <w:rsid w:val="00D70EEE"/>
    <w:rsid w:val="00DD36F2"/>
    <w:rsid w:val="00E1404E"/>
    <w:rsid w:val="00E35768"/>
    <w:rsid w:val="00E7353F"/>
    <w:rsid w:val="00F43257"/>
    <w:rsid w:val="00F549B2"/>
    <w:rsid w:val="00F92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71E31"/>
  <w15:chartTrackingRefBased/>
  <w15:docId w15:val="{E2DFB75C-8EAF-4387-AAE2-29F644390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1B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1B0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D1B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52F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2F1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52F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95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Carlyjonescarlita@icloud.com" TargetMode="External"/><Relationship Id="rId4" Type="http://schemas.openxmlformats.org/officeDocument/2006/relationships/hyperlink" Target="mailto:Carlyjonescarlita@iclou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a Boyle</dc:creator>
  <cp:keywords/>
  <dc:description/>
  <cp:lastModifiedBy>Zara Boyle</cp:lastModifiedBy>
  <cp:revision>7</cp:revision>
  <dcterms:created xsi:type="dcterms:W3CDTF">2017-09-13T18:57:00Z</dcterms:created>
  <dcterms:modified xsi:type="dcterms:W3CDTF">2019-10-01T15:11:00Z</dcterms:modified>
</cp:coreProperties>
</file>